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6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504e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l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5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818e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M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Ml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9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549e-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5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996e-12</w:t>
            </w:r>
          </w:p>
        </w:tc>
      </w:tr>
    </w:tbl>
    <w:p>
      <w:pPr>
        <w:pStyle w:val="BodyText"/>
      </w:pPr>
      <w:r>
        <w:t xml:space="preserve">RENAME RHO IN MOD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1923"/>
        <w:gridCol w:w="1810"/>
        <w:gridCol w:w="19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H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E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 (1.7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2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 (2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DVI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2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 (2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 (2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space_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33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t_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8 (1.1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 (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8 (1.1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t_12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4 (1.1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 (1.01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1 (1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ns_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01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l_per_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(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08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08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0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(Linear mod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(Spatial mod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test: 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test: 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04:24:53Z</dcterms:created>
  <dcterms:modified xsi:type="dcterms:W3CDTF">2022-06-14T04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bookdown::word_document2</vt:lpwstr>
  </property>
</Properties>
</file>